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y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aysia received a score of 7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ays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ysia received a score of</w:t>
      </w:r>
      <w:r>
        <w:t xml:space="preserve"> </w:t>
      </w:r>
      <w:r>
        <w:rPr>
          <w:bCs/>
          <w:b/>
        </w:rPr>
        <w:t xml:space="preserve">8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aysia received a score of 85.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aysia received a score of 7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ays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ays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ay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ays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ay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ays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ay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ays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ays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ays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ay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ays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ay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lay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lay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lay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lay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lay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lay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lay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lay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lay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lay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lay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lay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lay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lay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lay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lay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lay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0,2010,202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7, 1988, 1989, 1991, 1992, 1995, 1997, 2003, 2006, 2008, 2009, 2011, 2012, 2013, 2014, 2015,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1:43Z</dcterms:created>
  <dcterms:modified xsi:type="dcterms:W3CDTF">2024-03-19T22: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aysia Country Report</vt:lpwstr>
  </property>
</Properties>
</file>